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320B3" w14:textId="77777777" w:rsidR="00CC72E1" w:rsidRDefault="00CC72E1">
      <w:pPr>
        <w:pStyle w:val="Header"/>
        <w:tabs>
          <w:tab w:val="clear" w:pos="4320"/>
          <w:tab w:val="clear" w:pos="8640"/>
        </w:tabs>
      </w:pPr>
    </w:p>
    <w:tbl>
      <w:tblPr>
        <w:tblW w:w="10533" w:type="dxa"/>
        <w:tblInd w:w="336" w:type="dxa"/>
        <w:tblLook w:val="0000" w:firstRow="0" w:lastRow="0" w:firstColumn="0" w:lastColumn="0" w:noHBand="0" w:noVBand="0"/>
      </w:tblPr>
      <w:tblGrid>
        <w:gridCol w:w="2246"/>
        <w:gridCol w:w="8287"/>
      </w:tblGrid>
      <w:tr w:rsidR="00CC72E1" w14:paraId="07B1F580" w14:textId="77777777" w:rsidTr="00E01967">
        <w:trPr>
          <w:cantSplit/>
          <w:trHeight w:val="1078"/>
        </w:trPr>
        <w:tc>
          <w:tcPr>
            <w:tcW w:w="10533" w:type="dxa"/>
            <w:gridSpan w:val="2"/>
            <w:tcBorders>
              <w:bottom w:val="single" w:sz="4" w:space="0" w:color="auto"/>
            </w:tcBorders>
          </w:tcPr>
          <w:p w14:paraId="3F826037" w14:textId="77777777" w:rsidR="00CC72E1" w:rsidRPr="00461877" w:rsidRDefault="00CC72E1" w:rsidP="00C9790B">
            <w:pPr>
              <w:jc w:val="center"/>
              <w:rPr>
                <w:rFonts w:ascii="Calibri" w:hAnsi="Calibri"/>
                <w:sz w:val="20"/>
              </w:rPr>
            </w:pPr>
          </w:p>
        </w:tc>
      </w:tr>
      <w:tr w:rsidR="00CC72E1" w14:paraId="3A1B6C6B" w14:textId="77777777" w:rsidTr="00E01967">
        <w:trPr>
          <w:trHeight w:val="352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3E8F8" w14:textId="77777777" w:rsidR="00CC72E1" w:rsidRPr="00461877" w:rsidRDefault="00267E46">
            <w:pPr>
              <w:rPr>
                <w:rFonts w:ascii="Calibri" w:hAnsi="Calibri"/>
                <w:noProof/>
                <w:sz w:val="20"/>
              </w:rPr>
            </w:pPr>
            <w:r w:rsidRPr="00461877">
              <w:rPr>
                <w:rFonts w:ascii="Calibri" w:hAnsi="Calibri"/>
                <w:noProof/>
                <w:sz w:val="20"/>
              </w:rPr>
              <w:t>Applicant</w:t>
            </w:r>
            <w:r w:rsidR="00CC72E1" w:rsidRPr="00461877">
              <w:rPr>
                <w:rFonts w:ascii="Calibri" w:hAnsi="Calibri"/>
                <w:noProof/>
                <w:sz w:val="20"/>
              </w:rPr>
              <w:t xml:space="preserve"> Name:</w:t>
            </w:r>
          </w:p>
        </w:tc>
        <w:tc>
          <w:tcPr>
            <w:tcW w:w="8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D5825" w14:textId="1DEB34AD" w:rsidR="00CC72E1" w:rsidRPr="00461877" w:rsidRDefault="00CC72E1">
            <w:pPr>
              <w:pStyle w:val="Heading1"/>
              <w:rPr>
                <w:rFonts w:ascii="Calibri" w:hAnsi="Calibri"/>
              </w:rPr>
            </w:pPr>
          </w:p>
        </w:tc>
      </w:tr>
      <w:tr w:rsidR="00CC72E1" w14:paraId="362596F7" w14:textId="77777777" w:rsidTr="00E01967">
        <w:trPr>
          <w:trHeight w:val="352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B0AB4" w14:textId="77777777" w:rsidR="00CC72E1" w:rsidRPr="00461877" w:rsidRDefault="00CC72E1">
            <w:pPr>
              <w:rPr>
                <w:rFonts w:ascii="Calibri" w:hAnsi="Calibri"/>
                <w:noProof/>
                <w:sz w:val="20"/>
              </w:rPr>
            </w:pPr>
            <w:r w:rsidRPr="00461877">
              <w:rPr>
                <w:rFonts w:ascii="Calibri" w:hAnsi="Calibri"/>
                <w:noProof/>
                <w:sz w:val="20"/>
              </w:rPr>
              <w:t>Institution:</w:t>
            </w:r>
          </w:p>
        </w:tc>
        <w:tc>
          <w:tcPr>
            <w:tcW w:w="8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68052" w14:textId="36EC30D7" w:rsidR="00CC72E1" w:rsidRPr="00461877" w:rsidRDefault="00AB14A6">
            <w:pPr>
              <w:pStyle w:val="Heading1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Rutgers</w:t>
            </w:r>
            <w:r w:rsidR="00C9790B">
              <w:rPr>
                <w:rFonts w:ascii="Calibri" w:hAnsi="Calibri"/>
              </w:rPr>
              <w:t>, The State</w:t>
            </w:r>
            <w:r>
              <w:rPr>
                <w:rFonts w:ascii="Calibri" w:hAnsi="Calibri"/>
              </w:rPr>
              <w:t xml:space="preserve"> University</w:t>
            </w:r>
            <w:r w:rsidR="00C9790B">
              <w:rPr>
                <w:rFonts w:ascii="Calibri" w:hAnsi="Calibri"/>
              </w:rPr>
              <w:t xml:space="preserve"> of New Jersey</w:t>
            </w:r>
          </w:p>
        </w:tc>
      </w:tr>
      <w:tr w:rsidR="00CC72E1" w14:paraId="0911437B" w14:textId="77777777" w:rsidTr="00E01967">
        <w:trPr>
          <w:trHeight w:val="533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D5F04" w14:textId="77777777" w:rsidR="00CC72E1" w:rsidRPr="00461877" w:rsidRDefault="00CC72E1">
            <w:pPr>
              <w:rPr>
                <w:rFonts w:ascii="Calibri" w:hAnsi="Calibri"/>
                <w:noProof/>
                <w:sz w:val="20"/>
              </w:rPr>
            </w:pPr>
            <w:r w:rsidRPr="00461877">
              <w:rPr>
                <w:rFonts w:ascii="Calibri" w:hAnsi="Calibri"/>
                <w:noProof/>
                <w:sz w:val="20"/>
              </w:rPr>
              <w:t>Title of Research Project:</w:t>
            </w:r>
          </w:p>
        </w:tc>
        <w:tc>
          <w:tcPr>
            <w:tcW w:w="8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2FBC4" w14:textId="1E1A7848" w:rsidR="00CC72E1" w:rsidRPr="00461877" w:rsidRDefault="00CC72E1">
            <w:pPr>
              <w:pStyle w:val="Heading1"/>
              <w:rPr>
                <w:rFonts w:ascii="Calibri" w:hAnsi="Calibri"/>
              </w:rPr>
            </w:pPr>
          </w:p>
        </w:tc>
      </w:tr>
      <w:tr w:rsidR="00CC72E1" w14:paraId="7B4B287E" w14:textId="77777777" w:rsidTr="00B259F7">
        <w:trPr>
          <w:cantSplit/>
          <w:trHeight w:val="306"/>
        </w:trPr>
        <w:tc>
          <w:tcPr>
            <w:tcW w:w="1053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567EC7" w14:textId="77777777" w:rsidR="00E230E5" w:rsidRPr="00461877" w:rsidRDefault="00E230E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/>
              </w:rPr>
            </w:pPr>
          </w:p>
          <w:p w14:paraId="4AE7D522" w14:textId="77777777" w:rsidR="00E47F49" w:rsidRDefault="00E47F4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/>
                <w:sz w:val="22"/>
                <w:szCs w:val="22"/>
                <w:u w:val="single"/>
              </w:rPr>
            </w:pPr>
          </w:p>
          <w:p w14:paraId="7F675DFA" w14:textId="77777777" w:rsidR="00E47F49" w:rsidRDefault="00E47F4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/>
                <w:sz w:val="22"/>
                <w:szCs w:val="22"/>
                <w:u w:val="single"/>
              </w:rPr>
            </w:pPr>
          </w:p>
          <w:p w14:paraId="6F4A81DD" w14:textId="3AE85DE8" w:rsidR="00CC72E1" w:rsidRDefault="00423F0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/>
                <w:sz w:val="22"/>
                <w:szCs w:val="22"/>
                <w:u w:val="single"/>
              </w:rPr>
            </w:pPr>
            <w:r w:rsidRPr="00461877">
              <w:rPr>
                <w:rFonts w:ascii="Calibri" w:hAnsi="Calibri"/>
                <w:sz w:val="22"/>
                <w:szCs w:val="22"/>
                <w:u w:val="single"/>
              </w:rPr>
              <w:t>Institutional</w:t>
            </w:r>
            <w:r w:rsidR="00F8136B" w:rsidRPr="00461877">
              <w:rPr>
                <w:rFonts w:ascii="Calibri" w:hAnsi="Calibri"/>
                <w:sz w:val="22"/>
                <w:szCs w:val="22"/>
                <w:u w:val="single"/>
              </w:rPr>
              <w:t xml:space="preserve"> </w:t>
            </w:r>
            <w:r w:rsidR="00E47F49">
              <w:rPr>
                <w:rFonts w:ascii="Calibri" w:hAnsi="Calibri"/>
                <w:sz w:val="22"/>
                <w:szCs w:val="22"/>
                <w:u w:val="single"/>
              </w:rPr>
              <w:t>Eligibility</w:t>
            </w:r>
          </w:p>
          <w:p w14:paraId="2550AAD5" w14:textId="77777777" w:rsidR="00E47F49" w:rsidRPr="00461877" w:rsidRDefault="00E47F49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/>
                <w:sz w:val="22"/>
                <w:szCs w:val="22"/>
              </w:rPr>
            </w:pPr>
          </w:p>
          <w:p w14:paraId="1864F8F1" w14:textId="77777777" w:rsidR="00F8136B" w:rsidRPr="00461877" w:rsidRDefault="00F8136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/>
                <w:sz w:val="22"/>
                <w:szCs w:val="22"/>
              </w:rPr>
            </w:pPr>
          </w:p>
          <w:p w14:paraId="74AF008D" w14:textId="060B4B5C" w:rsidR="00F87600" w:rsidRPr="00461877" w:rsidRDefault="004F474C" w:rsidP="00F8136B">
            <w:pPr>
              <w:pStyle w:val="Header"/>
              <w:tabs>
                <w:tab w:val="clear" w:pos="4320"/>
                <w:tab w:val="clear" w:pos="8640"/>
                <w:tab w:val="left" w:pos="1203"/>
              </w:tabs>
              <w:ind w:left="1203" w:hanging="483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Check1"/>
            <w:r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0659EF">
              <w:rPr>
                <w:rFonts w:ascii="Calibri" w:hAnsi="Calibri"/>
                <w:sz w:val="22"/>
                <w:szCs w:val="22"/>
              </w:rPr>
            </w:r>
            <w:r w:rsidR="000659EF">
              <w:rPr>
                <w:rFonts w:ascii="Calibri" w:hAnsi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0"/>
            <w:r w:rsidR="00F8136B" w:rsidRPr="00461877">
              <w:rPr>
                <w:rFonts w:ascii="Calibri" w:hAnsi="Calibri"/>
                <w:sz w:val="22"/>
                <w:szCs w:val="22"/>
              </w:rPr>
              <w:tab/>
            </w:r>
            <w:r w:rsidR="00423F00" w:rsidRPr="00B259F7">
              <w:rPr>
                <w:rFonts w:asciiTheme="minorHAnsi" w:hAnsiTheme="minorHAnsi" w:cstheme="minorHAnsi"/>
                <w:sz w:val="22"/>
                <w:szCs w:val="22"/>
              </w:rPr>
              <w:t>Th</w:t>
            </w:r>
            <w:r w:rsidR="00F87600" w:rsidRPr="00B259F7">
              <w:rPr>
                <w:rFonts w:asciiTheme="minorHAnsi" w:hAnsiTheme="minorHAnsi" w:cstheme="minorHAnsi"/>
                <w:sz w:val="22"/>
                <w:szCs w:val="22"/>
              </w:rPr>
              <w:t>e above</w:t>
            </w:r>
            <w:r w:rsidR="00BB5EF6" w:rsidRPr="00B259F7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="00F87600" w:rsidRPr="00B259F7">
              <w:rPr>
                <w:rFonts w:asciiTheme="minorHAnsi" w:hAnsiTheme="minorHAnsi" w:cstheme="minorHAnsi"/>
                <w:sz w:val="22"/>
                <w:szCs w:val="22"/>
              </w:rPr>
              <w:t>named</w:t>
            </w:r>
            <w:r w:rsidR="00423F00" w:rsidRPr="00B259F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05BC9" w:rsidRPr="00B259F7">
              <w:rPr>
                <w:rFonts w:asciiTheme="minorHAnsi" w:hAnsiTheme="minorHAnsi" w:cstheme="minorHAnsi"/>
                <w:sz w:val="22"/>
                <w:szCs w:val="22"/>
              </w:rPr>
              <w:t xml:space="preserve">degree-granting </w:t>
            </w:r>
            <w:r w:rsidR="00423F00" w:rsidRPr="00B259F7">
              <w:rPr>
                <w:rFonts w:asciiTheme="minorHAnsi" w:hAnsiTheme="minorHAnsi" w:cstheme="minorHAnsi"/>
                <w:sz w:val="22"/>
                <w:szCs w:val="22"/>
              </w:rPr>
              <w:t xml:space="preserve">institution </w:t>
            </w:r>
            <w:r w:rsidR="00547594" w:rsidRPr="00B259F7">
              <w:rPr>
                <w:rFonts w:asciiTheme="minorHAnsi" w:hAnsiTheme="minorHAnsi" w:cstheme="minorHAnsi"/>
                <w:sz w:val="22"/>
                <w:szCs w:val="22"/>
              </w:rPr>
              <w:t xml:space="preserve">in the U.S. </w:t>
            </w:r>
            <w:r w:rsidR="00B259F7" w:rsidRPr="00B259F7">
              <w:rPr>
                <w:rFonts w:asciiTheme="minorHAnsi" w:hAnsiTheme="minorHAnsi" w:cstheme="minorHAnsi"/>
                <w:sz w:val="22"/>
                <w:szCs w:val="22"/>
              </w:rPr>
              <w:t xml:space="preserve">certifies </w:t>
            </w:r>
            <w:r w:rsidR="00B259F7" w:rsidRPr="00B259F7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</w:rPr>
              <w:t>all the components of the institution under the applicant DUNS number together have received support from the NIH greater than or equal to an average of $</w:t>
            </w:r>
            <w:r w:rsidR="006D2DE0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</w:rPr>
              <w:t>XXX</w:t>
            </w:r>
            <w:r w:rsidR="00B259F7" w:rsidRPr="00B259F7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</w:rPr>
              <w:t xml:space="preserve"> million per year (in both direct and F&amp;A/indirect costs) in the past 3 fiscal years</w:t>
            </w:r>
            <w:r w:rsidR="00267E46" w:rsidRPr="00B259F7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56CA9009" w14:textId="77777777" w:rsidR="00F8136B" w:rsidRPr="00461877" w:rsidRDefault="00F8136B" w:rsidP="00F8136B">
            <w:pPr>
              <w:pStyle w:val="Header"/>
              <w:tabs>
                <w:tab w:val="clear" w:pos="4320"/>
                <w:tab w:val="clear" w:pos="8640"/>
                <w:tab w:val="left" w:pos="1203"/>
              </w:tabs>
              <w:ind w:left="720"/>
              <w:rPr>
                <w:rFonts w:ascii="Calibri" w:hAnsi="Calibri"/>
                <w:sz w:val="22"/>
                <w:szCs w:val="22"/>
              </w:rPr>
            </w:pPr>
          </w:p>
          <w:p w14:paraId="3404A07B" w14:textId="3BE042F2" w:rsidR="00F8136B" w:rsidRDefault="00F8136B" w:rsidP="00F8136B">
            <w:pPr>
              <w:pStyle w:val="Header"/>
              <w:tabs>
                <w:tab w:val="clear" w:pos="4320"/>
                <w:tab w:val="clear" w:pos="8640"/>
                <w:tab w:val="left" w:pos="1203"/>
              </w:tabs>
              <w:ind w:left="1203" w:hanging="483"/>
              <w:rPr>
                <w:rFonts w:ascii="Calibri" w:hAnsi="Calibri"/>
                <w:sz w:val="22"/>
                <w:szCs w:val="22"/>
              </w:rPr>
            </w:pPr>
            <w:r w:rsidRPr="00461877">
              <w:rPr>
                <w:rFonts w:ascii="Calibri" w:hAnsi="Calibri"/>
                <w:sz w:val="22"/>
                <w:szCs w:val="22"/>
              </w:rPr>
              <w:tab/>
            </w:r>
            <w:r w:rsidR="00F87600" w:rsidRPr="00461877">
              <w:rPr>
                <w:rFonts w:ascii="Calibri" w:hAnsi="Calibri"/>
                <w:sz w:val="22"/>
                <w:szCs w:val="22"/>
              </w:rPr>
              <w:t xml:space="preserve">Institution’s Tax ID: </w:t>
            </w:r>
            <w:r w:rsidR="00423F00" w:rsidRPr="00461877">
              <w:rPr>
                <w:rFonts w:ascii="Calibri" w:hAnsi="Calibri"/>
                <w:sz w:val="22"/>
                <w:szCs w:val="22"/>
              </w:rPr>
              <w:t xml:space="preserve"> _</w:t>
            </w:r>
            <w:r w:rsidR="004F474C">
              <w:rPr>
                <w:rFonts w:ascii="Calibri" w:hAnsi="Calibri"/>
                <w:sz w:val="22"/>
                <w:szCs w:val="22"/>
              </w:rPr>
              <w:t>22-6001086A1</w:t>
            </w:r>
            <w:r w:rsidR="00423F00" w:rsidRPr="00461877">
              <w:rPr>
                <w:rFonts w:ascii="Calibri" w:hAnsi="Calibri"/>
                <w:sz w:val="22"/>
                <w:szCs w:val="22"/>
              </w:rPr>
              <w:t>_</w:t>
            </w:r>
            <w:r w:rsidR="00B259F7">
              <w:rPr>
                <w:rFonts w:ascii="Calibri" w:hAnsi="Calibri"/>
                <w:sz w:val="22"/>
                <w:szCs w:val="22"/>
              </w:rPr>
              <w:br/>
            </w:r>
            <w:r w:rsidR="00B259F7" w:rsidRPr="00461877">
              <w:rPr>
                <w:rFonts w:ascii="Calibri" w:hAnsi="Calibri"/>
                <w:sz w:val="22"/>
                <w:szCs w:val="22"/>
              </w:rPr>
              <w:t xml:space="preserve">Institution’s </w:t>
            </w:r>
            <w:r w:rsidR="00B259F7">
              <w:rPr>
                <w:rFonts w:ascii="Calibri" w:hAnsi="Calibri"/>
                <w:sz w:val="22"/>
                <w:szCs w:val="22"/>
              </w:rPr>
              <w:t>DUNS</w:t>
            </w:r>
            <w:r w:rsidR="00B259F7" w:rsidRPr="00461877">
              <w:rPr>
                <w:rFonts w:ascii="Calibri" w:hAnsi="Calibri"/>
                <w:sz w:val="22"/>
                <w:szCs w:val="22"/>
              </w:rPr>
              <w:t>:  _</w:t>
            </w:r>
            <w:r w:rsidR="00334E02">
              <w:rPr>
                <w:rFonts w:ascii="Calibri" w:hAnsi="Calibri"/>
                <w:sz w:val="22"/>
                <w:szCs w:val="22"/>
              </w:rPr>
              <w:t>XXXXXXXXX</w:t>
            </w:r>
            <w:r w:rsidR="00B259F7" w:rsidRPr="00461877">
              <w:rPr>
                <w:rFonts w:ascii="Calibri" w:hAnsi="Calibri"/>
                <w:sz w:val="22"/>
                <w:szCs w:val="22"/>
              </w:rPr>
              <w:t>_</w:t>
            </w:r>
          </w:p>
          <w:p w14:paraId="3B10517B" w14:textId="77777777" w:rsidR="00B259F7" w:rsidRPr="00461877" w:rsidRDefault="00B259F7" w:rsidP="00F8136B">
            <w:pPr>
              <w:pStyle w:val="Header"/>
              <w:tabs>
                <w:tab w:val="clear" w:pos="4320"/>
                <w:tab w:val="clear" w:pos="8640"/>
                <w:tab w:val="left" w:pos="1203"/>
              </w:tabs>
              <w:ind w:left="1203" w:hanging="483"/>
              <w:rPr>
                <w:rFonts w:ascii="Calibri" w:hAnsi="Calibri"/>
                <w:sz w:val="22"/>
                <w:szCs w:val="22"/>
              </w:rPr>
            </w:pPr>
          </w:p>
          <w:p w14:paraId="308D6826" w14:textId="77777777" w:rsidR="00F8136B" w:rsidRPr="00461877" w:rsidRDefault="00F8136B" w:rsidP="00572068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/>
                <w:sz w:val="22"/>
                <w:szCs w:val="22"/>
              </w:rPr>
            </w:pPr>
          </w:p>
          <w:p w14:paraId="3BE14F00" w14:textId="77777777" w:rsidR="00572068" w:rsidRPr="00461877" w:rsidRDefault="00572068" w:rsidP="00572068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/>
                <w:sz w:val="22"/>
                <w:szCs w:val="22"/>
              </w:rPr>
            </w:pPr>
          </w:p>
          <w:p w14:paraId="4C367D99" w14:textId="3A3DB1A2" w:rsidR="00E230E5" w:rsidRPr="00461877" w:rsidRDefault="00E230E5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/>
                <w:sz w:val="44"/>
                <w:szCs w:val="44"/>
              </w:rPr>
            </w:pPr>
          </w:p>
          <w:p w14:paraId="617D3FEE" w14:textId="331D552B" w:rsidR="0063397E" w:rsidRPr="00461877" w:rsidRDefault="00DA18DA" w:rsidP="00871E0E">
            <w:pPr>
              <w:pStyle w:val="Header"/>
              <w:tabs>
                <w:tab w:val="clear" w:pos="4320"/>
                <w:tab w:val="clear" w:pos="8640"/>
                <w:tab w:val="left" w:pos="1203"/>
                <w:tab w:val="left" w:pos="4794"/>
              </w:tabs>
              <w:rPr>
                <w:rFonts w:ascii="Calibri" w:hAnsi="Calibri"/>
                <w:sz w:val="22"/>
                <w:szCs w:val="22"/>
              </w:rPr>
            </w:pPr>
            <w:r w:rsidRPr="00461877">
              <w:rPr>
                <w:rFonts w:ascii="Calibri" w:hAnsi="Calibri"/>
                <w:sz w:val="22"/>
                <w:szCs w:val="22"/>
              </w:rPr>
              <w:t>_______</w:t>
            </w:r>
            <w:r w:rsidR="0063397E" w:rsidRPr="00461877">
              <w:rPr>
                <w:rFonts w:ascii="Calibri" w:hAnsi="Calibri"/>
                <w:sz w:val="22"/>
                <w:szCs w:val="22"/>
              </w:rPr>
              <w:t>________________________________</w:t>
            </w:r>
            <w:r w:rsidRPr="00461877">
              <w:rPr>
                <w:rFonts w:ascii="Calibri" w:hAnsi="Calibri"/>
                <w:sz w:val="22"/>
                <w:szCs w:val="22"/>
              </w:rPr>
              <w:t>____________</w:t>
            </w:r>
            <w:r w:rsidR="0063397E" w:rsidRPr="00461877">
              <w:rPr>
                <w:rFonts w:ascii="Calibri" w:hAnsi="Calibri"/>
                <w:sz w:val="22"/>
                <w:szCs w:val="22"/>
              </w:rPr>
              <w:t>_</w:t>
            </w:r>
            <w:r w:rsidRPr="00461877">
              <w:rPr>
                <w:rFonts w:ascii="Calibri" w:hAnsi="Calibri"/>
                <w:sz w:val="22"/>
                <w:szCs w:val="22"/>
              </w:rPr>
              <w:t>___</w:t>
            </w:r>
            <w:r w:rsidR="00871E0E" w:rsidRPr="00461877">
              <w:rPr>
                <w:rFonts w:ascii="Calibri" w:hAnsi="Calibri"/>
                <w:sz w:val="22"/>
                <w:szCs w:val="22"/>
              </w:rPr>
              <w:t>_______________________________________</w:t>
            </w:r>
          </w:p>
          <w:p w14:paraId="1D0A7623" w14:textId="77777777" w:rsidR="0063397E" w:rsidRPr="00461877" w:rsidRDefault="0063397E" w:rsidP="00DA18DA">
            <w:pPr>
              <w:pStyle w:val="Header"/>
              <w:tabs>
                <w:tab w:val="clear" w:pos="4320"/>
                <w:tab w:val="clear" w:pos="8640"/>
                <w:tab w:val="left" w:pos="1203"/>
                <w:tab w:val="left" w:pos="4851"/>
              </w:tabs>
              <w:ind w:left="1203" w:hanging="969"/>
              <w:rPr>
                <w:rFonts w:ascii="Calibri" w:hAnsi="Calibri"/>
                <w:b/>
                <w:sz w:val="22"/>
                <w:szCs w:val="22"/>
              </w:rPr>
            </w:pPr>
            <w:r w:rsidRPr="00461877">
              <w:rPr>
                <w:rFonts w:ascii="Calibri" w:hAnsi="Calibri"/>
                <w:sz w:val="22"/>
                <w:szCs w:val="22"/>
              </w:rPr>
              <w:t>Printed Name of Signing Official</w:t>
            </w:r>
            <w:r w:rsidRPr="00461877">
              <w:rPr>
                <w:rFonts w:ascii="Calibri" w:hAnsi="Calibri"/>
                <w:b/>
                <w:sz w:val="22"/>
                <w:szCs w:val="22"/>
              </w:rPr>
              <w:t>*</w:t>
            </w:r>
            <w:r w:rsidR="00DA18DA" w:rsidRPr="00461877">
              <w:rPr>
                <w:rFonts w:ascii="Calibri" w:hAnsi="Calibri"/>
                <w:sz w:val="22"/>
                <w:szCs w:val="22"/>
              </w:rPr>
              <w:tab/>
            </w:r>
            <w:r w:rsidRPr="00461877">
              <w:rPr>
                <w:rFonts w:ascii="Calibri" w:hAnsi="Calibri"/>
                <w:sz w:val="22"/>
                <w:szCs w:val="22"/>
              </w:rPr>
              <w:t>Signature of Signing Official</w:t>
            </w:r>
            <w:r w:rsidRPr="00461877">
              <w:rPr>
                <w:rFonts w:ascii="Calibri" w:hAnsi="Calibri"/>
                <w:b/>
                <w:sz w:val="22"/>
                <w:szCs w:val="22"/>
              </w:rPr>
              <w:t>*</w:t>
            </w:r>
          </w:p>
          <w:p w14:paraId="3562ED0A" w14:textId="07591CCE" w:rsidR="0063397E" w:rsidRDefault="0063397E" w:rsidP="0063397E">
            <w:pPr>
              <w:pStyle w:val="Header"/>
              <w:tabs>
                <w:tab w:val="clear" w:pos="4320"/>
                <w:tab w:val="clear" w:pos="8640"/>
                <w:tab w:val="left" w:pos="1203"/>
              </w:tabs>
              <w:ind w:left="1203" w:hanging="483"/>
              <w:rPr>
                <w:rFonts w:ascii="Calibri" w:hAnsi="Calibri"/>
                <w:b/>
                <w:sz w:val="32"/>
                <w:szCs w:val="32"/>
              </w:rPr>
            </w:pPr>
          </w:p>
          <w:p w14:paraId="00B2B793" w14:textId="77777777" w:rsidR="00871E0E" w:rsidRPr="00461877" w:rsidRDefault="00871E0E" w:rsidP="0063397E">
            <w:pPr>
              <w:pStyle w:val="Header"/>
              <w:tabs>
                <w:tab w:val="clear" w:pos="4320"/>
                <w:tab w:val="clear" w:pos="8640"/>
                <w:tab w:val="left" w:pos="1203"/>
              </w:tabs>
              <w:ind w:left="1203" w:hanging="483"/>
              <w:rPr>
                <w:rFonts w:ascii="Calibri" w:hAnsi="Calibri"/>
                <w:b/>
                <w:sz w:val="32"/>
                <w:szCs w:val="32"/>
              </w:rPr>
            </w:pPr>
          </w:p>
          <w:p w14:paraId="2F2C67AF" w14:textId="0F4FF0D8" w:rsidR="0063397E" w:rsidRPr="00461877" w:rsidRDefault="00AB14A6" w:rsidP="00DA18DA">
            <w:pPr>
              <w:pStyle w:val="Header"/>
              <w:tabs>
                <w:tab w:val="clear" w:pos="4320"/>
                <w:tab w:val="clear" w:pos="8640"/>
                <w:tab w:val="left" w:pos="1203"/>
                <w:tab w:val="left" w:pos="4794"/>
              </w:tabs>
              <w:ind w:left="1203" w:hanging="1026"/>
              <w:rPr>
                <w:rFonts w:ascii="Calibri" w:hAnsi="Calibri"/>
                <w:b/>
                <w:sz w:val="22"/>
                <w:szCs w:val="22"/>
              </w:rPr>
            </w:pPr>
            <w:r w:rsidRPr="00AB14A6">
              <w:rPr>
                <w:rFonts w:ascii="Calibri" w:hAnsi="Calibri"/>
                <w:b/>
                <w:sz w:val="22"/>
                <w:szCs w:val="22"/>
              </w:rPr>
              <w:t>RESEARCH CONTRACT/GRANT SPECIALIST</w:t>
            </w:r>
            <w:r w:rsidR="00DA18DA" w:rsidRPr="00461877"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>Rutgers</w:t>
            </w:r>
            <w:r w:rsidR="00434C9E">
              <w:rPr>
                <w:rFonts w:ascii="Calibri" w:hAnsi="Calibri"/>
                <w:b/>
                <w:sz w:val="22"/>
                <w:szCs w:val="22"/>
              </w:rPr>
              <w:t xml:space="preserve">, The State </w:t>
            </w:r>
            <w:r>
              <w:rPr>
                <w:rFonts w:ascii="Calibri" w:hAnsi="Calibri"/>
                <w:b/>
                <w:sz w:val="22"/>
                <w:szCs w:val="22"/>
              </w:rPr>
              <w:t>University</w:t>
            </w:r>
            <w:r w:rsidR="00434C9E">
              <w:rPr>
                <w:rFonts w:ascii="Calibri" w:hAnsi="Calibri"/>
                <w:b/>
                <w:sz w:val="22"/>
                <w:szCs w:val="22"/>
              </w:rPr>
              <w:t xml:space="preserve"> of New Jersey</w:t>
            </w:r>
          </w:p>
          <w:p w14:paraId="2ED34D59" w14:textId="722B4F50" w:rsidR="00CC72E1" w:rsidRPr="00871E0E" w:rsidRDefault="00DA18DA" w:rsidP="00871E0E">
            <w:pPr>
              <w:pStyle w:val="Header"/>
              <w:tabs>
                <w:tab w:val="clear" w:pos="4320"/>
                <w:tab w:val="clear" w:pos="8640"/>
                <w:tab w:val="left" w:pos="1203"/>
                <w:tab w:val="left" w:pos="4851"/>
              </w:tabs>
              <w:ind w:left="1203" w:hanging="969"/>
              <w:rPr>
                <w:rFonts w:ascii="Calibri" w:hAnsi="Calibri"/>
                <w:sz w:val="22"/>
                <w:szCs w:val="22"/>
              </w:rPr>
            </w:pPr>
            <w:r w:rsidRPr="00461877">
              <w:rPr>
                <w:rFonts w:ascii="Calibri" w:hAnsi="Calibri"/>
                <w:sz w:val="22"/>
                <w:szCs w:val="22"/>
              </w:rPr>
              <w:t>Title</w:t>
            </w:r>
            <w:r w:rsidRPr="00461877">
              <w:rPr>
                <w:rFonts w:ascii="Calibri" w:hAnsi="Calibri"/>
                <w:sz w:val="22"/>
                <w:szCs w:val="22"/>
              </w:rPr>
              <w:tab/>
            </w:r>
            <w:r w:rsidRPr="00461877">
              <w:rPr>
                <w:rFonts w:ascii="Calibri" w:hAnsi="Calibri"/>
                <w:sz w:val="22"/>
                <w:szCs w:val="22"/>
              </w:rPr>
              <w:tab/>
            </w:r>
            <w:r w:rsidR="0063397E" w:rsidRPr="00461877">
              <w:rPr>
                <w:rFonts w:ascii="Calibri" w:hAnsi="Calibri"/>
                <w:sz w:val="22"/>
                <w:szCs w:val="22"/>
              </w:rPr>
              <w:t>Institution</w:t>
            </w:r>
          </w:p>
        </w:tc>
      </w:tr>
      <w:tr w:rsidR="00B259F7" w14:paraId="5C707205" w14:textId="77777777" w:rsidTr="00E01967">
        <w:trPr>
          <w:cantSplit/>
          <w:trHeight w:val="306"/>
        </w:trPr>
        <w:tc>
          <w:tcPr>
            <w:tcW w:w="10533" w:type="dxa"/>
            <w:gridSpan w:val="2"/>
            <w:tcBorders>
              <w:top w:val="single" w:sz="4" w:space="0" w:color="auto"/>
            </w:tcBorders>
            <w:vAlign w:val="center"/>
          </w:tcPr>
          <w:p w14:paraId="7551C145" w14:textId="77777777" w:rsidR="00B259F7" w:rsidRPr="00461877" w:rsidRDefault="00B259F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/>
              </w:rPr>
            </w:pPr>
          </w:p>
        </w:tc>
      </w:tr>
    </w:tbl>
    <w:p w14:paraId="0D5D6FD3" w14:textId="215B4325" w:rsidR="00CC72E1" w:rsidRDefault="00CC72E1" w:rsidP="00E01967">
      <w:pPr>
        <w:tabs>
          <w:tab w:val="left" w:pos="2910"/>
        </w:tabs>
      </w:pPr>
    </w:p>
    <w:p w14:paraId="452BB0F7" w14:textId="3830DB5B" w:rsidR="00434C9E" w:rsidRPr="00434C9E" w:rsidRDefault="00434C9E" w:rsidP="00434C9E"/>
    <w:p w14:paraId="455C13EA" w14:textId="7874DA63" w:rsidR="00434C9E" w:rsidRPr="00434C9E" w:rsidRDefault="00434C9E" w:rsidP="00434C9E"/>
    <w:p w14:paraId="35EAF4C3" w14:textId="11BCACCB" w:rsidR="00434C9E" w:rsidRPr="00434C9E" w:rsidRDefault="00434C9E" w:rsidP="00434C9E"/>
    <w:p w14:paraId="0E3D93F5" w14:textId="6B61D7EC" w:rsidR="00434C9E" w:rsidRPr="00434C9E" w:rsidRDefault="00434C9E" w:rsidP="00434C9E"/>
    <w:p w14:paraId="23A5623C" w14:textId="1AB6680C" w:rsidR="00434C9E" w:rsidRPr="00434C9E" w:rsidRDefault="00434C9E" w:rsidP="00434C9E"/>
    <w:p w14:paraId="62C25C70" w14:textId="55612AD9" w:rsidR="00434C9E" w:rsidRPr="00434C9E" w:rsidRDefault="00434C9E" w:rsidP="00434C9E"/>
    <w:p w14:paraId="0BB5B1D5" w14:textId="5473FA8A" w:rsidR="00434C9E" w:rsidRPr="00434C9E" w:rsidRDefault="00434C9E" w:rsidP="00434C9E"/>
    <w:p w14:paraId="005F68E3" w14:textId="67477D64" w:rsidR="00434C9E" w:rsidRPr="00434C9E" w:rsidRDefault="00434C9E" w:rsidP="00434C9E"/>
    <w:p w14:paraId="3CA2569F" w14:textId="3AE1EC33" w:rsidR="00434C9E" w:rsidRPr="00434C9E" w:rsidRDefault="00434C9E" w:rsidP="00434C9E">
      <w:pPr>
        <w:tabs>
          <w:tab w:val="left" w:pos="3187"/>
        </w:tabs>
      </w:pPr>
      <w:r>
        <w:tab/>
      </w:r>
    </w:p>
    <w:sectPr w:rsidR="00434C9E" w:rsidRPr="00434C9E" w:rsidSect="00535C12">
      <w:headerReference w:type="default" r:id="rId6"/>
      <w:footerReference w:type="default" r:id="rId7"/>
      <w:pgSz w:w="12240" w:h="15840" w:code="1"/>
      <w:pgMar w:top="360" w:right="720" w:bottom="36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82D8C" w14:textId="77777777" w:rsidR="000659EF" w:rsidRDefault="000659EF">
      <w:r>
        <w:separator/>
      </w:r>
    </w:p>
  </w:endnote>
  <w:endnote w:type="continuationSeparator" w:id="0">
    <w:p w14:paraId="0FE6FA7C" w14:textId="77777777" w:rsidR="000659EF" w:rsidRDefault="000659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023F9" w14:textId="548ED11B" w:rsidR="00CC72E1" w:rsidRDefault="00CC72E1">
    <w:pPr>
      <w:pStyle w:val="Footer"/>
    </w:pPr>
    <w:r>
      <w:rPr>
        <w:sz w:val="16"/>
      </w:rPr>
      <w:tab/>
    </w:r>
    <w:r>
      <w:rPr>
        <w:sz w:val="16"/>
      </w:rPr>
      <w:tab/>
    </w:r>
    <w:r>
      <w:rPr>
        <w:sz w:val="16"/>
      </w:rPr>
      <w:tab/>
    </w:r>
    <w:r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0AF7D7" w14:textId="77777777" w:rsidR="000659EF" w:rsidRDefault="000659EF">
      <w:r>
        <w:separator/>
      </w:r>
    </w:p>
  </w:footnote>
  <w:footnote w:type="continuationSeparator" w:id="0">
    <w:p w14:paraId="621E70CF" w14:textId="77777777" w:rsidR="000659EF" w:rsidRDefault="000659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A6181" w14:textId="6EBDCAD1" w:rsidR="001307D8" w:rsidRPr="0087612B" w:rsidRDefault="00017C36" w:rsidP="001307D8">
    <w:pPr>
      <w:jc w:val="right"/>
      <w:rPr>
        <w:rFonts w:ascii="Calibri" w:hAnsi="Calibri"/>
        <w:sz w:val="20"/>
      </w:rPr>
    </w:pPr>
    <w:r w:rsidRPr="003B4CB8">
      <w:rPr>
        <w:noProof/>
      </w:rPr>
      <w:drawing>
        <wp:anchor distT="0" distB="0" distL="114300" distR="114300" simplePos="0" relativeHeight="251658240" behindDoc="1" locked="0" layoutInCell="1" allowOverlap="1" wp14:anchorId="28750427" wp14:editId="35A26D8A">
          <wp:simplePos x="0" y="0"/>
          <wp:positionH relativeFrom="column">
            <wp:posOffset>59846</wp:posOffset>
          </wp:positionH>
          <wp:positionV relativeFrom="paragraph">
            <wp:posOffset>-104931</wp:posOffset>
          </wp:positionV>
          <wp:extent cx="2428240" cy="959485"/>
          <wp:effectExtent l="0" t="0" r="0" b="0"/>
          <wp:wrapTight wrapText="bothSides">
            <wp:wrapPolygon edited="0">
              <wp:start x="508" y="429"/>
              <wp:lineTo x="678" y="10293"/>
              <wp:lineTo x="2542" y="12866"/>
              <wp:lineTo x="6270" y="15010"/>
              <wp:lineTo x="6100" y="18441"/>
              <wp:lineTo x="15251" y="18441"/>
              <wp:lineTo x="19657" y="15439"/>
              <wp:lineTo x="20335" y="3002"/>
              <wp:lineTo x="18640" y="2573"/>
              <wp:lineTo x="3050" y="429"/>
              <wp:lineTo x="508" y="429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8240" cy="959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307D8" w:rsidRPr="0087612B">
      <w:rPr>
        <w:rFonts w:ascii="Calibri" w:hAnsi="Calibri"/>
        <w:sz w:val="20"/>
      </w:rPr>
      <w:t xml:space="preserve"> Research &amp; Sponsored Programs</w:t>
    </w:r>
  </w:p>
  <w:p w14:paraId="1CEB6AF5" w14:textId="77777777" w:rsidR="001307D8" w:rsidRPr="0087612B" w:rsidRDefault="001307D8" w:rsidP="001307D8">
    <w:pPr>
      <w:jc w:val="right"/>
      <w:rPr>
        <w:rFonts w:ascii="Calibri" w:hAnsi="Calibri"/>
        <w:sz w:val="20"/>
      </w:rPr>
    </w:pPr>
    <w:r w:rsidRPr="0087612B">
      <w:rPr>
        <w:rFonts w:ascii="Calibri" w:hAnsi="Calibri"/>
        <w:sz w:val="20"/>
      </w:rPr>
      <w:t>33 Knightsbridge Road</w:t>
    </w:r>
  </w:p>
  <w:p w14:paraId="0E72EB5C" w14:textId="77777777" w:rsidR="001307D8" w:rsidRPr="0087612B" w:rsidRDefault="001307D8" w:rsidP="001307D8">
    <w:pPr>
      <w:jc w:val="right"/>
      <w:rPr>
        <w:rFonts w:ascii="Calibri" w:hAnsi="Calibri"/>
        <w:sz w:val="20"/>
      </w:rPr>
    </w:pPr>
    <w:r w:rsidRPr="0087612B">
      <w:rPr>
        <w:rFonts w:ascii="Calibri" w:hAnsi="Calibri"/>
        <w:sz w:val="20"/>
      </w:rPr>
      <w:t>2</w:t>
    </w:r>
    <w:r w:rsidRPr="0087612B">
      <w:rPr>
        <w:rFonts w:ascii="Calibri" w:hAnsi="Calibri"/>
        <w:sz w:val="20"/>
        <w:vertAlign w:val="superscript"/>
      </w:rPr>
      <w:t>nd</w:t>
    </w:r>
    <w:r w:rsidRPr="0087612B">
      <w:rPr>
        <w:rFonts w:ascii="Calibri" w:hAnsi="Calibri"/>
        <w:sz w:val="20"/>
      </w:rPr>
      <w:t xml:space="preserve"> FL, East Wing</w:t>
    </w:r>
  </w:p>
  <w:p w14:paraId="69BBDE4B" w14:textId="021A9A95" w:rsidR="001307D8" w:rsidRDefault="001307D8" w:rsidP="001307D8">
    <w:pPr>
      <w:jc w:val="right"/>
      <w:rPr>
        <w:rFonts w:ascii="Calibri" w:hAnsi="Calibri"/>
        <w:sz w:val="20"/>
      </w:rPr>
    </w:pPr>
    <w:r w:rsidRPr="0087612B">
      <w:rPr>
        <w:rFonts w:ascii="Calibri" w:hAnsi="Calibri"/>
        <w:sz w:val="20"/>
      </w:rPr>
      <w:t>Piscataway, NJ 08854-3925</w:t>
    </w:r>
  </w:p>
  <w:p w14:paraId="51A8F3E9" w14:textId="1E22AB26" w:rsidR="00334E02" w:rsidRPr="0087612B" w:rsidRDefault="00334E02" w:rsidP="001307D8">
    <w:pPr>
      <w:jc w:val="right"/>
      <w:rPr>
        <w:rFonts w:ascii="Calibri" w:hAnsi="Calibri"/>
        <w:sz w:val="20"/>
      </w:rPr>
    </w:pPr>
    <w:r>
      <w:rPr>
        <w:rFonts w:ascii="Calibri" w:hAnsi="Calibri"/>
        <w:sz w:val="20"/>
      </w:rPr>
      <w:t>Ru-orsp@research.rutgers.edu</w:t>
    </w:r>
  </w:p>
  <w:p w14:paraId="4CCEAAB4" w14:textId="1AC03D95" w:rsidR="00017C36" w:rsidRDefault="00017C3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TE1MjQzNjM3MjVR0lEKTi0uzszPAykwqgUAzh1r7SwAAAA="/>
  </w:docVars>
  <w:rsids>
    <w:rsidRoot w:val="000B1B6E"/>
    <w:rsid w:val="00017C36"/>
    <w:rsid w:val="000603DA"/>
    <w:rsid w:val="000659EF"/>
    <w:rsid w:val="000770DA"/>
    <w:rsid w:val="000B1B6E"/>
    <w:rsid w:val="000E5EE3"/>
    <w:rsid w:val="00105BC9"/>
    <w:rsid w:val="001307D8"/>
    <w:rsid w:val="002213A9"/>
    <w:rsid w:val="002241F7"/>
    <w:rsid w:val="00267E46"/>
    <w:rsid w:val="002856AB"/>
    <w:rsid w:val="002E3478"/>
    <w:rsid w:val="002F73EA"/>
    <w:rsid w:val="00307DB7"/>
    <w:rsid w:val="0031353E"/>
    <w:rsid w:val="00334E02"/>
    <w:rsid w:val="003413F0"/>
    <w:rsid w:val="003877AF"/>
    <w:rsid w:val="003B6545"/>
    <w:rsid w:val="003C63B6"/>
    <w:rsid w:val="00423F00"/>
    <w:rsid w:val="00434C9E"/>
    <w:rsid w:val="004438C2"/>
    <w:rsid w:val="00461877"/>
    <w:rsid w:val="004C0E20"/>
    <w:rsid w:val="004D30F7"/>
    <w:rsid w:val="004D574E"/>
    <w:rsid w:val="004F474C"/>
    <w:rsid w:val="00514BFD"/>
    <w:rsid w:val="00535C12"/>
    <w:rsid w:val="00547594"/>
    <w:rsid w:val="0056529D"/>
    <w:rsid w:val="00572068"/>
    <w:rsid w:val="005822EC"/>
    <w:rsid w:val="005D60AE"/>
    <w:rsid w:val="005F3AE5"/>
    <w:rsid w:val="00617C39"/>
    <w:rsid w:val="0063397E"/>
    <w:rsid w:val="00683182"/>
    <w:rsid w:val="006A04A2"/>
    <w:rsid w:val="006D1A87"/>
    <w:rsid w:val="006D2DE0"/>
    <w:rsid w:val="006F39AE"/>
    <w:rsid w:val="007062CF"/>
    <w:rsid w:val="00733D47"/>
    <w:rsid w:val="0074429E"/>
    <w:rsid w:val="007D0469"/>
    <w:rsid w:val="008275B6"/>
    <w:rsid w:val="00871E0E"/>
    <w:rsid w:val="008A30EB"/>
    <w:rsid w:val="0092323F"/>
    <w:rsid w:val="0095746D"/>
    <w:rsid w:val="00974B28"/>
    <w:rsid w:val="009B05A7"/>
    <w:rsid w:val="009F7F1D"/>
    <w:rsid w:val="00A005BE"/>
    <w:rsid w:val="00A070D0"/>
    <w:rsid w:val="00A65E91"/>
    <w:rsid w:val="00A84D5D"/>
    <w:rsid w:val="00AA760E"/>
    <w:rsid w:val="00AB14A6"/>
    <w:rsid w:val="00B02CE7"/>
    <w:rsid w:val="00B04897"/>
    <w:rsid w:val="00B259F7"/>
    <w:rsid w:val="00B407DE"/>
    <w:rsid w:val="00B73EBC"/>
    <w:rsid w:val="00BB5EF6"/>
    <w:rsid w:val="00C41E79"/>
    <w:rsid w:val="00C9790B"/>
    <w:rsid w:val="00CC72E1"/>
    <w:rsid w:val="00CD4DF0"/>
    <w:rsid w:val="00CE4048"/>
    <w:rsid w:val="00D1004D"/>
    <w:rsid w:val="00D77276"/>
    <w:rsid w:val="00DA18DA"/>
    <w:rsid w:val="00DC1C42"/>
    <w:rsid w:val="00DF4AE3"/>
    <w:rsid w:val="00E01967"/>
    <w:rsid w:val="00E230E5"/>
    <w:rsid w:val="00E32E6F"/>
    <w:rsid w:val="00E3577F"/>
    <w:rsid w:val="00E47F49"/>
    <w:rsid w:val="00E622CC"/>
    <w:rsid w:val="00E903F0"/>
    <w:rsid w:val="00EB1803"/>
    <w:rsid w:val="00EC7760"/>
    <w:rsid w:val="00EF455E"/>
    <w:rsid w:val="00F8136B"/>
    <w:rsid w:val="00F87600"/>
    <w:rsid w:val="00FA0A61"/>
    <w:rsid w:val="00FB6C2A"/>
    <w:rsid w:val="00FF7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silver"/>
    </o:shapedefaults>
    <o:shapelayout v:ext="edit">
      <o:idmap v:ext="edit" data="1"/>
    </o:shapelayout>
  </w:shapeDefaults>
  <w:decimalSymbol w:val="."/>
  <w:listSeparator w:val=","/>
  <w14:docId w14:val="629C3B70"/>
  <w15:chartTrackingRefBased/>
  <w15:docId w15:val="{E5EE413D-0EBF-4079-B0D5-3C30419F9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center"/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CE4048"/>
    <w:rPr>
      <w:rFonts w:ascii="Tahoma" w:hAnsi="Tahoma" w:cs="Tahoma"/>
      <w:sz w:val="16"/>
      <w:szCs w:val="16"/>
    </w:rPr>
  </w:style>
  <w:style w:type="character" w:styleId="Hyperlink">
    <w:name w:val="Hyperlink"/>
    <w:rsid w:val="00F87600"/>
    <w:rPr>
      <w:color w:val="0000FF"/>
      <w:u w:val="single"/>
    </w:rPr>
  </w:style>
  <w:style w:type="character" w:styleId="FollowedHyperlink">
    <w:name w:val="FollowedHyperlink"/>
    <w:rsid w:val="00EC7760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RROUGHS WELLCOME FUND</vt:lpstr>
    </vt:vector>
  </TitlesOfParts>
  <Company>Burroughs Wellcome Fund</Company>
  <LinksUpToDate>false</LinksUpToDate>
  <CharactersWithSpaces>817</CharactersWithSpaces>
  <SharedDoc>false</SharedDoc>
  <HLinks>
    <vt:vector size="6" baseType="variant">
      <vt:variant>
        <vt:i4>458837</vt:i4>
      </vt:variant>
      <vt:variant>
        <vt:i4>4</vt:i4>
      </vt:variant>
      <vt:variant>
        <vt:i4>0</vt:i4>
      </vt:variant>
      <vt:variant>
        <vt:i4>5</vt:i4>
      </vt:variant>
      <vt:variant>
        <vt:lpwstr>http://www.bwfund.org/grant-programs/biomedical-sciences/collaborative-research-travel-gran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ROUGHS WELLCOME FUND</dc:title>
  <dc:subject/>
  <dc:creator>GOxendine</dc:creator>
  <cp:keywords/>
  <cp:lastModifiedBy>Chrissa Papaioannou</cp:lastModifiedBy>
  <cp:revision>11</cp:revision>
  <cp:lastPrinted>2016-11-17T14:02:00Z</cp:lastPrinted>
  <dcterms:created xsi:type="dcterms:W3CDTF">2020-04-30T16:44:00Z</dcterms:created>
  <dcterms:modified xsi:type="dcterms:W3CDTF">2021-11-08T16:46:00Z</dcterms:modified>
</cp:coreProperties>
</file>